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80A191" w14:textId="77777777" w:rsidR="00CB68B2" w:rsidRDefault="00CB68B2" w:rsidP="00CB68B2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6/09/2024</w:t>
      </w:r>
    </w:p>
    <w:p w14:paraId="0EC2F98B" w14:textId="77777777" w:rsidR="00CB68B2" w:rsidRDefault="00CB68B2" w:rsidP="00CB68B2">
      <w:pPr>
        <w:spacing w:after="0" w:line="240" w:lineRule="auto"/>
        <w:rPr>
          <w:b/>
        </w:rPr>
      </w:pPr>
    </w:p>
    <w:p w14:paraId="68EBF002" w14:textId="77777777" w:rsidR="00CB68B2" w:rsidRPr="0037640D" w:rsidRDefault="00CB68B2" w:rsidP="00CB68B2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3E636481" w14:textId="77777777" w:rsidR="00CB68B2" w:rsidRDefault="00CB68B2" w:rsidP="00CB68B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Assignment 1</w:t>
      </w:r>
    </w:p>
    <w:p w14:paraId="0613724C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14:paraId="33148163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14:paraId="34B47A26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14:paraId="0ABECCB7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14:paraId="54C031D7" w14:textId="77777777" w:rsidR="00BF4196" w:rsidRPr="00BF4196" w:rsidRDefault="00BF4196" w:rsidP="00BF4196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14:paraId="6C44E922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14:paraId="2AB0AA00" w14:textId="77777777" w:rsidR="00BF4196" w:rsidRPr="0037640D" w:rsidRDefault="00BF4196" w:rsidP="00BF4196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14:paraId="5676842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1BB901A6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1. Printing Patterns</w:t>
      </w:r>
    </w:p>
    <w:p w14:paraId="2380EE3C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Problem: Write a Java program to print patterns such as a right triangle of stars.</w:t>
      </w:r>
    </w:p>
    <w:p w14:paraId="24403EBA" w14:textId="77777777" w:rsidR="00B40C63" w:rsidRPr="00EB39C3" w:rsidRDefault="00B40C63" w:rsidP="00BF4196">
      <w:pPr>
        <w:spacing w:after="0" w:line="240" w:lineRule="auto"/>
        <w:ind w:firstLine="720"/>
        <w:rPr>
          <w:rFonts w:ascii="Times New Roman" w:hAnsi="Times New Roman" w:cs="Times New Roman"/>
          <w:highlight w:val="yellow"/>
        </w:rPr>
      </w:pPr>
    </w:p>
    <w:p w14:paraId="4FB3319F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Test Cases:</w:t>
      </w:r>
    </w:p>
    <w:p w14:paraId="2883889D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</w:p>
    <w:p w14:paraId="591CBF6F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Input: n = 3</w:t>
      </w:r>
    </w:p>
    <w:p w14:paraId="3EE8DB58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Output:</w:t>
      </w:r>
    </w:p>
    <w:p w14:paraId="06338687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*</w:t>
      </w:r>
    </w:p>
    <w:p w14:paraId="01BCAE6E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**</w:t>
      </w:r>
    </w:p>
    <w:p w14:paraId="3E7C6D14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***</w:t>
      </w:r>
    </w:p>
    <w:p w14:paraId="46717E2C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Input: n = 5</w:t>
      </w:r>
    </w:p>
    <w:p w14:paraId="0B0229AA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Output:</w:t>
      </w:r>
    </w:p>
    <w:p w14:paraId="6D0523C4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*</w:t>
      </w:r>
    </w:p>
    <w:p w14:paraId="7939FB34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**</w:t>
      </w:r>
    </w:p>
    <w:p w14:paraId="4066F466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***</w:t>
      </w:r>
    </w:p>
    <w:p w14:paraId="48BAC64B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****</w:t>
      </w:r>
    </w:p>
    <w:p w14:paraId="405611E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EB39C3">
        <w:rPr>
          <w:rFonts w:ascii="Times New Roman" w:hAnsi="Times New Roman" w:cs="Times New Roman"/>
          <w:highlight w:val="yellow"/>
        </w:rPr>
        <w:t>*****</w:t>
      </w:r>
    </w:p>
    <w:p w14:paraId="40F9788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D928473" w14:textId="77777777" w:rsidR="00B40C63" w:rsidRPr="003D625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3D6253">
        <w:rPr>
          <w:rFonts w:ascii="Times New Roman" w:hAnsi="Times New Roman" w:cs="Times New Roman"/>
          <w:highlight w:val="yellow"/>
        </w:rPr>
        <w:t>2. Remove Array Duplicates</w:t>
      </w:r>
    </w:p>
    <w:p w14:paraId="38F017B4" w14:textId="77777777" w:rsidR="00B40C63" w:rsidRPr="003D625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3D6253">
        <w:rPr>
          <w:rFonts w:ascii="Times New Roman" w:hAnsi="Times New Roman" w:cs="Times New Roman"/>
          <w:highlight w:val="yellow"/>
        </w:rPr>
        <w:t>Problem: Write a Java program to remove duplicates from a sorted array and return the new length of the array.</w:t>
      </w:r>
    </w:p>
    <w:p w14:paraId="6DCA2BC1" w14:textId="77777777" w:rsidR="00B40C63" w:rsidRPr="003D625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</w:p>
    <w:p w14:paraId="7FFD835F" w14:textId="77777777" w:rsidR="00B40C63" w:rsidRPr="003D625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3D6253">
        <w:rPr>
          <w:rFonts w:ascii="Times New Roman" w:hAnsi="Times New Roman" w:cs="Times New Roman"/>
          <w:highlight w:val="yellow"/>
        </w:rPr>
        <w:t>Test Cases:</w:t>
      </w:r>
    </w:p>
    <w:p w14:paraId="3BA5C1E2" w14:textId="77777777" w:rsidR="00B40C63" w:rsidRPr="003D625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</w:p>
    <w:p w14:paraId="610BC401" w14:textId="77777777" w:rsidR="00B40C63" w:rsidRPr="003D625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3D6253">
        <w:rPr>
          <w:rFonts w:ascii="Times New Roman" w:hAnsi="Times New Roman" w:cs="Times New Roman"/>
          <w:highlight w:val="yellow"/>
        </w:rPr>
        <w:t xml:space="preserve">Input: </w:t>
      </w:r>
      <w:proofErr w:type="spellStart"/>
      <w:r w:rsidRPr="003D6253">
        <w:rPr>
          <w:rFonts w:ascii="Times New Roman" w:hAnsi="Times New Roman" w:cs="Times New Roman"/>
          <w:highlight w:val="yellow"/>
        </w:rPr>
        <w:t>arr</w:t>
      </w:r>
      <w:proofErr w:type="spellEnd"/>
      <w:r w:rsidRPr="003D6253">
        <w:rPr>
          <w:rFonts w:ascii="Times New Roman" w:hAnsi="Times New Roman" w:cs="Times New Roman"/>
          <w:highlight w:val="yellow"/>
        </w:rPr>
        <w:t xml:space="preserve"> = [1, 1, 2]</w:t>
      </w:r>
    </w:p>
    <w:p w14:paraId="1B6B5074" w14:textId="77777777" w:rsidR="00B40C63" w:rsidRPr="003D625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3D6253">
        <w:rPr>
          <w:rFonts w:ascii="Times New Roman" w:hAnsi="Times New Roman" w:cs="Times New Roman"/>
          <w:highlight w:val="yellow"/>
        </w:rPr>
        <w:t>Output: 2</w:t>
      </w:r>
    </w:p>
    <w:p w14:paraId="7EFA2FCE" w14:textId="77777777" w:rsidR="00B40C63" w:rsidRPr="003D625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3D6253">
        <w:rPr>
          <w:rFonts w:ascii="Times New Roman" w:hAnsi="Times New Roman" w:cs="Times New Roman"/>
          <w:highlight w:val="yellow"/>
        </w:rPr>
        <w:t xml:space="preserve">Input: </w:t>
      </w:r>
      <w:proofErr w:type="spellStart"/>
      <w:r w:rsidRPr="003D6253">
        <w:rPr>
          <w:rFonts w:ascii="Times New Roman" w:hAnsi="Times New Roman" w:cs="Times New Roman"/>
          <w:highlight w:val="yellow"/>
        </w:rPr>
        <w:t>arr</w:t>
      </w:r>
      <w:proofErr w:type="spellEnd"/>
      <w:r w:rsidRPr="003D6253">
        <w:rPr>
          <w:rFonts w:ascii="Times New Roman" w:hAnsi="Times New Roman" w:cs="Times New Roman"/>
          <w:highlight w:val="yellow"/>
        </w:rPr>
        <w:t xml:space="preserve"> = [0, 0, 1, 1, 2, 2, 3, 3]</w:t>
      </w:r>
    </w:p>
    <w:p w14:paraId="5F08DE7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3D6253">
        <w:rPr>
          <w:rFonts w:ascii="Times New Roman" w:hAnsi="Times New Roman" w:cs="Times New Roman"/>
          <w:highlight w:val="yellow"/>
        </w:rPr>
        <w:t>Output: 4</w:t>
      </w:r>
    </w:p>
    <w:p w14:paraId="724BFD3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83DC30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3. Remove White Spaces from String</w:t>
      </w:r>
    </w:p>
    <w:p w14:paraId="246ED4CE" w14:textId="77777777" w:rsidR="00B40C63" w:rsidRPr="004B7F7F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4B7F7F">
        <w:rPr>
          <w:rFonts w:ascii="Times New Roman" w:hAnsi="Times New Roman" w:cs="Times New Roman"/>
          <w:highlight w:val="yellow"/>
        </w:rPr>
        <w:t>Problem: Write a Java program to remove all white spaces from a given string.</w:t>
      </w:r>
    </w:p>
    <w:p w14:paraId="4AE6BBB3" w14:textId="77777777" w:rsidR="00B40C63" w:rsidRPr="004B7F7F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</w:p>
    <w:p w14:paraId="10BBAC34" w14:textId="77777777" w:rsidR="00B40C63" w:rsidRPr="004B7F7F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4B7F7F">
        <w:rPr>
          <w:rFonts w:ascii="Times New Roman" w:hAnsi="Times New Roman" w:cs="Times New Roman"/>
          <w:highlight w:val="yellow"/>
        </w:rPr>
        <w:t>Test Cases:</w:t>
      </w:r>
    </w:p>
    <w:p w14:paraId="0ACA0921" w14:textId="77777777" w:rsidR="00B40C63" w:rsidRPr="004B7F7F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</w:p>
    <w:p w14:paraId="03CD0059" w14:textId="77777777" w:rsidR="00B40C63" w:rsidRPr="004B7F7F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4B7F7F">
        <w:rPr>
          <w:rFonts w:ascii="Times New Roman" w:hAnsi="Times New Roman" w:cs="Times New Roman"/>
          <w:highlight w:val="yellow"/>
        </w:rPr>
        <w:t>Input: "Hello World"</w:t>
      </w:r>
    </w:p>
    <w:p w14:paraId="6A93032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4B7F7F">
        <w:rPr>
          <w:rFonts w:ascii="Times New Roman" w:hAnsi="Times New Roman" w:cs="Times New Roman"/>
          <w:highlight w:val="yellow"/>
        </w:rPr>
        <w:t>Output: "HelloWorld"</w:t>
      </w:r>
    </w:p>
    <w:p w14:paraId="24EC476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gramStart"/>
      <w:r w:rsidRPr="00BF4196">
        <w:rPr>
          <w:rFonts w:ascii="Times New Roman" w:hAnsi="Times New Roman" w:cs="Times New Roman"/>
        </w:rPr>
        <w:t>"  Java</w:t>
      </w:r>
      <w:proofErr w:type="gramEnd"/>
      <w:r w:rsidRPr="00BF4196">
        <w:rPr>
          <w:rFonts w:ascii="Times New Roman" w:hAnsi="Times New Roman" w:cs="Times New Roman"/>
        </w:rPr>
        <w:t xml:space="preserve">   Programming  "</w:t>
      </w:r>
    </w:p>
    <w:p w14:paraId="177B432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Output: "</w:t>
      </w:r>
      <w:proofErr w:type="spellStart"/>
      <w:r w:rsidRPr="00BF4196">
        <w:rPr>
          <w:rFonts w:ascii="Times New Roman" w:hAnsi="Times New Roman" w:cs="Times New Roman"/>
        </w:rPr>
        <w:t>JavaProgramming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6ECB429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6C6B9DB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4. Reverse a String</w:t>
      </w:r>
    </w:p>
    <w:p w14:paraId="10D4CB1F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Problem: Write a Java program to reverse a given string.</w:t>
      </w:r>
    </w:p>
    <w:p w14:paraId="4E811F74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</w:p>
    <w:p w14:paraId="4AA09203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Test Cases:</w:t>
      </w:r>
    </w:p>
    <w:p w14:paraId="0D0E5403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</w:p>
    <w:p w14:paraId="79B99F2C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Input: "hello"</w:t>
      </w:r>
    </w:p>
    <w:p w14:paraId="611C6201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Output: "</w:t>
      </w:r>
      <w:proofErr w:type="spellStart"/>
      <w:r w:rsidRPr="00EB39C3">
        <w:rPr>
          <w:rFonts w:ascii="Times New Roman" w:hAnsi="Times New Roman" w:cs="Times New Roman"/>
          <w:highlight w:val="yellow"/>
        </w:rPr>
        <w:t>olleh</w:t>
      </w:r>
      <w:proofErr w:type="spellEnd"/>
      <w:r w:rsidRPr="00EB39C3">
        <w:rPr>
          <w:rFonts w:ascii="Times New Roman" w:hAnsi="Times New Roman" w:cs="Times New Roman"/>
          <w:highlight w:val="yellow"/>
        </w:rPr>
        <w:t>"</w:t>
      </w:r>
    </w:p>
    <w:p w14:paraId="18E8A67E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Input: "Java"</w:t>
      </w:r>
    </w:p>
    <w:p w14:paraId="3047F95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EB39C3">
        <w:rPr>
          <w:rFonts w:ascii="Times New Roman" w:hAnsi="Times New Roman" w:cs="Times New Roman"/>
          <w:highlight w:val="yellow"/>
        </w:rPr>
        <w:t>Output: "</w:t>
      </w:r>
      <w:proofErr w:type="spellStart"/>
      <w:r w:rsidRPr="00EB39C3">
        <w:rPr>
          <w:rFonts w:ascii="Times New Roman" w:hAnsi="Times New Roman" w:cs="Times New Roman"/>
          <w:highlight w:val="yellow"/>
        </w:rPr>
        <w:t>avaJ</w:t>
      </w:r>
      <w:proofErr w:type="spellEnd"/>
      <w:r w:rsidRPr="00EB39C3">
        <w:rPr>
          <w:rFonts w:ascii="Times New Roman" w:hAnsi="Times New Roman" w:cs="Times New Roman"/>
          <w:highlight w:val="yellow"/>
        </w:rPr>
        <w:t>"</w:t>
      </w:r>
    </w:p>
    <w:p w14:paraId="5435D9C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0F03FD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5. Reverse Array in Place</w:t>
      </w:r>
    </w:p>
    <w:p w14:paraId="0BCF17A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n array in place.</w:t>
      </w:r>
    </w:p>
    <w:p w14:paraId="22CBC3C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E2370A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30A5A71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E06D5F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]</w:t>
      </w:r>
    </w:p>
    <w:p w14:paraId="474B7E0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4, 3, 2, 1]</w:t>
      </w:r>
    </w:p>
    <w:p w14:paraId="362EEB2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7, 8, 9]</w:t>
      </w:r>
    </w:p>
    <w:p w14:paraId="4100D0E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9, 8, 7]</w:t>
      </w:r>
    </w:p>
    <w:p w14:paraId="575AE03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457B36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6. Reverse Words in a String</w:t>
      </w:r>
    </w:p>
    <w:p w14:paraId="438B77E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the words in a given sentence.</w:t>
      </w:r>
    </w:p>
    <w:p w14:paraId="5884875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F487F4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4B469D0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F0218C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14:paraId="3E7DC6A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World Hello"</w:t>
      </w:r>
    </w:p>
    <w:p w14:paraId="7A3B341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 Programming"</w:t>
      </w:r>
    </w:p>
    <w:p w14:paraId="4C4AF38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Programming Java"</w:t>
      </w:r>
    </w:p>
    <w:p w14:paraId="726D8ED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00D66D4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7. Reverse a Number</w:t>
      </w:r>
    </w:p>
    <w:p w14:paraId="4D2ED11F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Problem: Write a Java program to reverse a given number.</w:t>
      </w:r>
    </w:p>
    <w:p w14:paraId="181960B7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</w:p>
    <w:p w14:paraId="20A006C7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Test Cases:</w:t>
      </w:r>
    </w:p>
    <w:p w14:paraId="3630BFE8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</w:p>
    <w:p w14:paraId="073F094B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Input: 12345</w:t>
      </w:r>
    </w:p>
    <w:p w14:paraId="185425D7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Output: 54321</w:t>
      </w:r>
    </w:p>
    <w:p w14:paraId="6F3C674B" w14:textId="77777777" w:rsidR="00B40C63" w:rsidRPr="00EB39C3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EB39C3">
        <w:rPr>
          <w:rFonts w:ascii="Times New Roman" w:hAnsi="Times New Roman" w:cs="Times New Roman"/>
          <w:highlight w:val="yellow"/>
        </w:rPr>
        <w:t>Input: -9876</w:t>
      </w:r>
    </w:p>
    <w:p w14:paraId="7B539F4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EB39C3">
        <w:rPr>
          <w:rFonts w:ascii="Times New Roman" w:hAnsi="Times New Roman" w:cs="Times New Roman"/>
          <w:highlight w:val="yellow"/>
        </w:rPr>
        <w:t>Output: -6789</w:t>
      </w:r>
    </w:p>
    <w:p w14:paraId="5213654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D221F7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8. Array Manipulation</w:t>
      </w:r>
    </w:p>
    <w:p w14:paraId="311D6ED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Perform a series of operations to manipulate an array based on range update queries. Each query adds a value to a range of indices.</w:t>
      </w:r>
    </w:p>
    <w:p w14:paraId="513330A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3DEA07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7EBE72E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B4B164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, queries = [[1, 2, 100], [2, 5, 100], [3, 4, 100]]</w:t>
      </w:r>
    </w:p>
    <w:p w14:paraId="3AA2A67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00</w:t>
      </w:r>
    </w:p>
    <w:p w14:paraId="0CD9FDA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4, queries = [[1, 3, 50], [2, 4, 70]]</w:t>
      </w:r>
    </w:p>
    <w:p w14:paraId="21E3B26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Output: 120</w:t>
      </w:r>
    </w:p>
    <w:p w14:paraId="373FD3A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6A6F33A" w14:textId="77777777" w:rsidR="00B40C63" w:rsidRPr="00FF7964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FF7964">
        <w:rPr>
          <w:rFonts w:ascii="Times New Roman" w:hAnsi="Times New Roman" w:cs="Times New Roman"/>
          <w:highlight w:val="yellow"/>
        </w:rPr>
        <w:t>9. String Palindrome</w:t>
      </w:r>
    </w:p>
    <w:p w14:paraId="6DCDB7D5" w14:textId="77777777" w:rsidR="00B40C63" w:rsidRPr="00FF7964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FF7964">
        <w:rPr>
          <w:rFonts w:ascii="Times New Roman" w:hAnsi="Times New Roman" w:cs="Times New Roman"/>
          <w:highlight w:val="yellow"/>
        </w:rPr>
        <w:t>Problem: Write a Java program to check if a given string is a palindrome.</w:t>
      </w:r>
    </w:p>
    <w:p w14:paraId="08125653" w14:textId="77777777" w:rsidR="00B40C63" w:rsidRPr="00FF7964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</w:p>
    <w:p w14:paraId="42867004" w14:textId="77777777" w:rsidR="00B40C63" w:rsidRPr="00FF7964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FF7964">
        <w:rPr>
          <w:rFonts w:ascii="Times New Roman" w:hAnsi="Times New Roman" w:cs="Times New Roman"/>
          <w:highlight w:val="yellow"/>
        </w:rPr>
        <w:t>Test Cases:</w:t>
      </w:r>
    </w:p>
    <w:p w14:paraId="3A841655" w14:textId="77777777" w:rsidR="00B40C63" w:rsidRPr="00FF7964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</w:p>
    <w:p w14:paraId="78597C4A" w14:textId="77777777" w:rsidR="00B40C63" w:rsidRPr="00FF7964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FF7964">
        <w:rPr>
          <w:rFonts w:ascii="Times New Roman" w:hAnsi="Times New Roman" w:cs="Times New Roman"/>
          <w:highlight w:val="yellow"/>
        </w:rPr>
        <w:t>Input: "madam"</w:t>
      </w:r>
    </w:p>
    <w:p w14:paraId="1C0212AE" w14:textId="77777777" w:rsidR="00B40C63" w:rsidRPr="00FF7964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FF7964">
        <w:rPr>
          <w:rFonts w:ascii="Times New Roman" w:hAnsi="Times New Roman" w:cs="Times New Roman"/>
          <w:highlight w:val="yellow"/>
        </w:rPr>
        <w:t>Output: true</w:t>
      </w:r>
    </w:p>
    <w:p w14:paraId="169350FD" w14:textId="77777777" w:rsidR="00B40C63" w:rsidRPr="00FF7964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FF7964">
        <w:rPr>
          <w:rFonts w:ascii="Times New Roman" w:hAnsi="Times New Roman" w:cs="Times New Roman"/>
          <w:highlight w:val="yellow"/>
        </w:rPr>
        <w:t>Input: "hello"</w:t>
      </w:r>
    </w:p>
    <w:p w14:paraId="2C96C118" w14:textId="77777777" w:rsidR="00B40C63" w:rsidRPr="00FF7964" w:rsidRDefault="00B40C63" w:rsidP="00B40C63">
      <w:pPr>
        <w:spacing w:after="0" w:line="240" w:lineRule="auto"/>
        <w:rPr>
          <w:rFonts w:ascii="Times New Roman" w:hAnsi="Times New Roman" w:cs="Times New Roman"/>
          <w:highlight w:val="yellow"/>
        </w:rPr>
      </w:pPr>
      <w:r w:rsidRPr="00FF7964">
        <w:rPr>
          <w:rFonts w:ascii="Times New Roman" w:hAnsi="Times New Roman" w:cs="Times New Roman"/>
          <w:highlight w:val="yellow"/>
        </w:rPr>
        <w:t>Output: false</w:t>
      </w:r>
    </w:p>
    <w:p w14:paraId="2E7A7EA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FF7964">
        <w:rPr>
          <w:rFonts w:ascii="Times New Roman" w:hAnsi="Times New Roman" w:cs="Times New Roman"/>
          <w:highlight w:val="yellow"/>
        </w:rPr>
        <w:t>Here’s a continuation of the list of assignment questions starting from question 21, with two test cases for each:</w:t>
      </w:r>
    </w:p>
    <w:p w14:paraId="2C588FD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C935BD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0. Array Left Rotation</w:t>
      </w:r>
    </w:p>
    <w:p w14:paraId="1C37F39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otate an array to the left by d positions.</w:t>
      </w:r>
    </w:p>
    <w:p w14:paraId="2987EA0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E2ACF8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2B689A4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6F46C8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, 5], d = 2</w:t>
      </w:r>
    </w:p>
    <w:p w14:paraId="49F3D70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3, 4, 5, 1, 2]</w:t>
      </w:r>
    </w:p>
    <w:p w14:paraId="2A8DD20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0, 20, 30, 40], d = 1</w:t>
      </w:r>
    </w:p>
    <w:p w14:paraId="1DC0561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20, 30, 40, 10]</w:t>
      </w:r>
    </w:p>
    <w:p w14:paraId="76B3F650" w14:textId="77777777" w:rsidR="00432C23" w:rsidRPr="00BF4196" w:rsidRDefault="00432C23" w:rsidP="00B40C63">
      <w:pPr>
        <w:spacing w:after="0" w:line="240" w:lineRule="auto"/>
        <w:rPr>
          <w:rFonts w:ascii="Times New Roman" w:hAnsi="Times New Roman" w:cs="Times New Roman"/>
        </w:rPr>
      </w:pPr>
    </w:p>
    <w:sectPr w:rsidR="00432C23" w:rsidRPr="00BF4196" w:rsidSect="008B0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0412C1"/>
    <w:rsid w:val="00136212"/>
    <w:rsid w:val="003D6253"/>
    <w:rsid w:val="00432C23"/>
    <w:rsid w:val="004B7F7F"/>
    <w:rsid w:val="008B09F3"/>
    <w:rsid w:val="00B40C63"/>
    <w:rsid w:val="00BF4196"/>
    <w:rsid w:val="00CB68B2"/>
    <w:rsid w:val="00D975BF"/>
    <w:rsid w:val="00EB39C3"/>
    <w:rsid w:val="00F273A0"/>
    <w:rsid w:val="00FF79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06F31D"/>
  <w15:docId w15:val="{AFDF3501-D241-4C57-BAD3-9CDD6EB0E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9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9C38AA-049A-4CF7-8677-0C1F877CE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386</Words>
  <Characters>220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Yugandhar Deshmukh</cp:lastModifiedBy>
  <cp:revision>8</cp:revision>
  <dcterms:created xsi:type="dcterms:W3CDTF">2024-09-23T05:51:00Z</dcterms:created>
  <dcterms:modified xsi:type="dcterms:W3CDTF">2024-09-27T15:11:00Z</dcterms:modified>
</cp:coreProperties>
</file>